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2783FE" w14:textId="77777777" w:rsidR="001B3711" w:rsidRDefault="001B3711"/>
    <w:p w14:paraId="14FF9C64" w14:textId="77777777" w:rsidR="001B3711" w:rsidRDefault="001B3711"/>
    <w:tbl>
      <w:tblPr>
        <w:tblpPr w:leftFromText="180" w:rightFromText="180" w:vertAnchor="text" w:horzAnchor="margin" w:tblpY="-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34"/>
        <w:gridCol w:w="1609"/>
        <w:gridCol w:w="1305"/>
        <w:gridCol w:w="1620"/>
      </w:tblGrid>
      <w:tr w:rsidR="001B3711" w14:paraId="00D4EACD" w14:textId="77777777">
        <w:trPr>
          <w:trHeight w:val="49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F5822" w14:textId="77777777" w:rsidR="001B3711" w:rsidRDefault="00000000">
            <w:pPr>
              <w:jc w:val="center"/>
              <w:rPr>
                <w:rFonts w:ascii="黑体" w:eastAsia="黑体"/>
                <w:b/>
                <w:szCs w:val="21"/>
              </w:rPr>
            </w:pPr>
            <w:r>
              <w:rPr>
                <w:rFonts w:ascii="黑体" w:eastAsia="黑体" w:hint="eastAsia"/>
                <w:b/>
                <w:szCs w:val="21"/>
              </w:rPr>
              <w:t>学生学号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4E5D9" w14:textId="2211F592" w:rsidR="001B3711" w:rsidRDefault="00047C52">
            <w:pPr>
              <w:jc w:val="center"/>
            </w:pPr>
            <w:r>
              <w:rPr>
                <w:rFonts w:hint="eastAsia"/>
              </w:rPr>
              <w:t>1</w:t>
            </w:r>
            <w:r>
              <w:t>023004369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272F9" w14:textId="77777777" w:rsidR="001B3711" w:rsidRDefault="00000000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实验课成绩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19CB0" w14:textId="610FF98C" w:rsidR="001B3711" w:rsidRPr="00267D64" w:rsidRDefault="000F596D">
            <w:pPr>
              <w:jc w:val="center"/>
              <w:rPr>
                <w:color w:val="FF0000"/>
                <w:sz w:val="24"/>
                <w:szCs w:val="32"/>
              </w:rPr>
            </w:pPr>
            <w:r>
              <w:rPr>
                <w:color w:val="FF0000"/>
                <w:sz w:val="24"/>
                <w:szCs w:val="32"/>
              </w:rPr>
              <w:t>94</w:t>
            </w:r>
          </w:p>
        </w:tc>
      </w:tr>
    </w:tbl>
    <w:p w14:paraId="03406C4E" w14:textId="77777777" w:rsidR="001B3711" w:rsidRDefault="001B3711"/>
    <w:p w14:paraId="598797CB" w14:textId="77777777" w:rsidR="001B3711" w:rsidRDefault="001B3711"/>
    <w:p w14:paraId="41D73992" w14:textId="77777777" w:rsidR="001B3711" w:rsidRDefault="001B3711"/>
    <w:p w14:paraId="78C87A11" w14:textId="77777777" w:rsidR="001B3711" w:rsidRDefault="001B3711"/>
    <w:p w14:paraId="3DFFCAD3" w14:textId="77777777" w:rsidR="001B3711" w:rsidRDefault="001B3711"/>
    <w:p w14:paraId="1914C2D1" w14:textId="77777777" w:rsidR="001B3711" w:rsidRDefault="001B3711">
      <w:pPr>
        <w:rPr>
          <w:sz w:val="52"/>
          <w:szCs w:val="52"/>
        </w:rPr>
      </w:pPr>
    </w:p>
    <w:p w14:paraId="4C828E50" w14:textId="77777777" w:rsidR="001B3711" w:rsidRDefault="00000000">
      <w:pPr>
        <w:jc w:val="center"/>
        <w:rPr>
          <w:b/>
          <w:bCs/>
          <w:sz w:val="52"/>
          <w:szCs w:val="52"/>
        </w:rPr>
      </w:pPr>
      <w:r>
        <w:rPr>
          <w:rFonts w:hint="eastAsia"/>
          <w:b/>
          <w:bCs/>
          <w:sz w:val="52"/>
          <w:szCs w:val="52"/>
        </w:rPr>
        <w:t>武汉理工大学</w:t>
      </w:r>
    </w:p>
    <w:p w14:paraId="479A6A5B" w14:textId="77777777" w:rsidR="001B3711" w:rsidRDefault="00000000">
      <w:pPr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学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生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实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验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报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告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书</w:t>
      </w:r>
    </w:p>
    <w:p w14:paraId="09EEEFFE" w14:textId="77777777" w:rsidR="001B3711" w:rsidRDefault="001B3711">
      <w:pPr>
        <w:rPr>
          <w:sz w:val="52"/>
          <w:szCs w:val="52"/>
        </w:rPr>
      </w:pPr>
    </w:p>
    <w:p w14:paraId="2E7988F7" w14:textId="77777777" w:rsidR="001B3711" w:rsidRDefault="001B3711">
      <w:pPr>
        <w:rPr>
          <w:sz w:val="52"/>
          <w:szCs w:val="52"/>
        </w:rPr>
      </w:pPr>
    </w:p>
    <w:p w14:paraId="07882D39" w14:textId="77777777" w:rsidR="001B3711" w:rsidRDefault="001B3711">
      <w:pPr>
        <w:rPr>
          <w:sz w:val="52"/>
          <w:szCs w:val="52"/>
        </w:rPr>
      </w:pPr>
    </w:p>
    <w:p w14:paraId="0E3B8DBF" w14:textId="77777777" w:rsidR="001B3711" w:rsidRDefault="001B3711">
      <w:pPr>
        <w:rPr>
          <w:sz w:val="52"/>
          <w:szCs w:val="52"/>
        </w:rPr>
      </w:pPr>
    </w:p>
    <w:p w14:paraId="1DB9880B" w14:textId="77777777" w:rsidR="001B3711" w:rsidRDefault="001B3711">
      <w:pPr>
        <w:rPr>
          <w:sz w:val="52"/>
          <w:szCs w:val="5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6"/>
        <w:gridCol w:w="3765"/>
      </w:tblGrid>
      <w:tr w:rsidR="001B3711" w14:paraId="5B04A4B9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A4D58D" w14:textId="77777777" w:rsidR="001B3711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实验课程名称</w:t>
            </w:r>
          </w:p>
        </w:tc>
        <w:tc>
          <w:tcPr>
            <w:tcW w:w="3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A16DF8" w14:textId="77777777" w:rsidR="001B3711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高级语言程序设计</w:t>
            </w:r>
          </w:p>
        </w:tc>
      </w:tr>
      <w:tr w:rsidR="001B3711" w14:paraId="1BDC995C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0410B" w14:textId="77777777" w:rsidR="001B3711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开课学院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3C3C28" w14:textId="77777777" w:rsidR="001B3711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科学与技术学院</w:t>
            </w:r>
          </w:p>
        </w:tc>
      </w:tr>
      <w:tr w:rsidR="001B3711" w14:paraId="4B619BCC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F41531" w14:textId="77777777" w:rsidR="001B3711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指导教师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DDF089" w14:textId="77777777" w:rsidR="001B3711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蕊</w:t>
            </w:r>
          </w:p>
        </w:tc>
      </w:tr>
      <w:tr w:rsidR="001B3711" w14:paraId="1CF58F4D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2CDC1" w14:textId="77777777" w:rsidR="001B3711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BC4D7D" w14:textId="68829984" w:rsidR="001B3711" w:rsidRDefault="00047C52">
            <w:pPr>
              <w:jc w:val="center"/>
            </w:pPr>
            <w:r>
              <w:rPr>
                <w:rFonts w:hint="eastAsia"/>
                <w:color w:val="0000FF"/>
                <w:sz w:val="28"/>
                <w:szCs w:val="28"/>
              </w:rPr>
              <w:t>陈柏斤</w:t>
            </w:r>
          </w:p>
        </w:tc>
      </w:tr>
      <w:tr w:rsidR="001B3711" w14:paraId="2B0765B1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73D1D" w14:textId="77777777" w:rsidR="001B3711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专业班级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6404798" w14:textId="37028FF1" w:rsidR="001B3711" w:rsidRDefault="00000000">
            <w:pPr>
              <w:jc w:val="center"/>
            </w:pPr>
            <w:r>
              <w:rPr>
                <w:color w:val="0000FF"/>
                <w:sz w:val="28"/>
                <w:szCs w:val="28"/>
              </w:rPr>
              <w:t>计算机类</w:t>
            </w:r>
            <w:r>
              <w:rPr>
                <w:color w:val="0000FF"/>
                <w:sz w:val="28"/>
                <w:szCs w:val="28"/>
              </w:rPr>
              <w:t>m2</w:t>
            </w:r>
            <w:r>
              <w:rPr>
                <w:rFonts w:hint="eastAsia"/>
                <w:color w:val="0000FF"/>
                <w:sz w:val="28"/>
                <w:szCs w:val="28"/>
              </w:rPr>
              <w:t>3</w:t>
            </w:r>
            <w:r>
              <w:rPr>
                <w:color w:val="0000FF"/>
                <w:sz w:val="28"/>
                <w:szCs w:val="28"/>
              </w:rPr>
              <w:t>0</w:t>
            </w:r>
            <w:r w:rsidR="00047C52">
              <w:rPr>
                <w:color w:val="0000FF"/>
                <w:sz w:val="28"/>
                <w:szCs w:val="28"/>
              </w:rPr>
              <w:t>2</w:t>
            </w:r>
            <w:r>
              <w:rPr>
                <w:rFonts w:hint="eastAsia"/>
                <w:color w:val="0000FF"/>
                <w:sz w:val="28"/>
                <w:szCs w:val="28"/>
              </w:rPr>
              <w:t xml:space="preserve"> </w:t>
            </w:r>
          </w:p>
        </w:tc>
      </w:tr>
    </w:tbl>
    <w:p w14:paraId="55D4F81D" w14:textId="77777777" w:rsidR="001B3711" w:rsidRDefault="001B3711">
      <w:pPr>
        <w:rPr>
          <w:sz w:val="32"/>
          <w:szCs w:val="32"/>
        </w:rPr>
      </w:pPr>
    </w:p>
    <w:p w14:paraId="663F4EF1" w14:textId="77777777" w:rsidR="001B3711" w:rsidRDefault="001B3711">
      <w:pPr>
        <w:rPr>
          <w:sz w:val="32"/>
          <w:szCs w:val="32"/>
        </w:rPr>
      </w:pPr>
    </w:p>
    <w:p w14:paraId="25C46EA9" w14:textId="77777777" w:rsidR="001B3711" w:rsidRDefault="001B3711">
      <w:pPr>
        <w:rPr>
          <w:sz w:val="32"/>
          <w:szCs w:val="32"/>
        </w:rPr>
      </w:pPr>
    </w:p>
    <w:p w14:paraId="7BD60D93" w14:textId="77777777" w:rsidR="001B3711" w:rsidRDefault="00000000">
      <w:pPr>
        <w:jc w:val="center"/>
        <w:rPr>
          <w:sz w:val="30"/>
          <w:szCs w:val="30"/>
        </w:rPr>
      </w:pPr>
      <w:r>
        <w:rPr>
          <w:sz w:val="30"/>
          <w:szCs w:val="30"/>
        </w:rPr>
        <w:t>202</w:t>
      </w:r>
      <w:r>
        <w:rPr>
          <w:rFonts w:hint="eastAsia"/>
          <w:sz w:val="30"/>
          <w:szCs w:val="30"/>
        </w:rPr>
        <w:t>3</w:t>
      </w:r>
      <w:r>
        <w:rPr>
          <w:sz w:val="30"/>
          <w:szCs w:val="30"/>
        </w:rPr>
        <w:t xml:space="preserve">  —  20</w:t>
      </w:r>
      <w:r>
        <w:rPr>
          <w:rFonts w:hint="eastAsia"/>
          <w:sz w:val="30"/>
          <w:szCs w:val="30"/>
        </w:rPr>
        <w:t>24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学年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第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一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学期</w:t>
      </w:r>
    </w:p>
    <w:p w14:paraId="5DD3CBD8" w14:textId="77777777" w:rsidR="001B3711" w:rsidRDefault="001B3711">
      <w:pPr>
        <w:rPr>
          <w:rFonts w:ascii="黑体" w:eastAsia="黑体"/>
          <w:sz w:val="30"/>
          <w:szCs w:val="30"/>
        </w:rPr>
      </w:pPr>
    </w:p>
    <w:p w14:paraId="213FF8A9" w14:textId="77777777" w:rsidR="001B3711" w:rsidRDefault="00000000">
      <w:pPr>
        <w:rPr>
          <w:rFonts w:ascii="黑体" w:eastAsia="黑体"/>
          <w:sz w:val="30"/>
          <w:szCs w:val="30"/>
        </w:rPr>
      </w:pPr>
      <w:r>
        <w:rPr>
          <w:rFonts w:ascii="黑体" w:eastAsia="黑体"/>
          <w:sz w:val="30"/>
          <w:szCs w:val="30"/>
        </w:rPr>
        <w:br w:type="page"/>
      </w:r>
    </w:p>
    <w:p w14:paraId="2E33210B" w14:textId="77777777" w:rsidR="001B3711" w:rsidRPr="00BE231F" w:rsidRDefault="00000000">
      <w:pPr>
        <w:rPr>
          <w:rFonts w:ascii="宋体" w:hAnsi="宋体"/>
          <w:sz w:val="28"/>
          <w:szCs w:val="28"/>
        </w:rPr>
      </w:pPr>
      <w:r w:rsidRPr="00BE231F">
        <w:rPr>
          <w:rFonts w:ascii="宋体" w:hAnsi="宋体" w:hint="eastAsia"/>
          <w:sz w:val="28"/>
          <w:szCs w:val="28"/>
        </w:rPr>
        <w:lastRenderedPageBreak/>
        <w:t>实验课程名称：</w:t>
      </w:r>
      <w:r w:rsidRPr="00BE231F">
        <w:rPr>
          <w:rFonts w:ascii="宋体" w:hAnsi="宋体" w:hint="eastAsia"/>
          <w:sz w:val="28"/>
          <w:szCs w:val="28"/>
          <w:u w:val="single"/>
        </w:rPr>
        <w:t xml:space="preserve">      高级语言程序设计        </w:t>
      </w:r>
      <w:r w:rsidRPr="00BE231F">
        <w:rPr>
          <w:rFonts w:ascii="宋体" w:hAnsi="宋体" w:hint="eastAsia"/>
          <w:sz w:val="28"/>
          <w:szCs w:val="28"/>
        </w:rPr>
        <w:t xml:space="preserve">     </w:t>
      </w:r>
    </w:p>
    <w:tbl>
      <w:tblPr>
        <w:tblW w:w="87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1192"/>
        <w:gridCol w:w="1460"/>
        <w:gridCol w:w="1460"/>
        <w:gridCol w:w="1288"/>
        <w:gridCol w:w="1634"/>
      </w:tblGrid>
      <w:tr w:rsidR="00047C52" w:rsidRPr="00BE231F" w14:paraId="580FB5AC" w14:textId="77777777" w:rsidTr="00047C52">
        <w:trPr>
          <w:trHeight w:val="452"/>
        </w:trPr>
        <w:tc>
          <w:tcPr>
            <w:tcW w:w="1728" w:type="dxa"/>
            <w:vAlign w:val="center"/>
          </w:tcPr>
          <w:p w14:paraId="7A877EEE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项目名称</w:t>
            </w:r>
          </w:p>
        </w:tc>
        <w:tc>
          <w:tcPr>
            <w:tcW w:w="4112" w:type="dxa"/>
            <w:gridSpan w:val="3"/>
            <w:vAlign w:val="center"/>
          </w:tcPr>
          <w:p w14:paraId="3B1D6BCB" w14:textId="411593FA" w:rsidR="00047C52" w:rsidRPr="00BE231F" w:rsidRDefault="00BE231F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cs="Segoe UI" w:hint="eastAsia"/>
                <w:bCs/>
                <w:sz w:val="28"/>
                <w:szCs w:val="28"/>
                <w:shd w:val="clear" w:color="auto" w:fill="F6F7F9"/>
              </w:rPr>
              <w:t>2023</w:t>
            </w:r>
            <w:r w:rsidRPr="00BE231F">
              <w:rPr>
                <w:rFonts w:ascii="宋体" w:hAnsi="宋体" w:cs="微软雅黑" w:hint="eastAsia"/>
                <w:bCs/>
                <w:sz w:val="28"/>
                <w:szCs w:val="28"/>
                <w:shd w:val="clear" w:color="auto" w:fill="F6F7F9"/>
              </w:rPr>
              <w:t>级实验</w:t>
            </w:r>
            <w:r w:rsidRPr="00BE231F">
              <w:rPr>
                <w:rFonts w:ascii="宋体" w:hAnsi="宋体" w:cs="Segoe UI" w:hint="eastAsia"/>
                <w:bCs/>
                <w:sz w:val="28"/>
                <w:szCs w:val="28"/>
                <w:shd w:val="clear" w:color="auto" w:fill="F6F7F9"/>
              </w:rPr>
              <w:t xml:space="preserve">4 </w:t>
            </w:r>
            <w:r w:rsidRPr="00BE231F">
              <w:rPr>
                <w:rFonts w:ascii="宋体" w:hAnsi="宋体" w:cs="微软雅黑" w:hint="eastAsia"/>
                <w:bCs/>
                <w:sz w:val="28"/>
                <w:szCs w:val="28"/>
                <w:shd w:val="clear" w:color="auto" w:fill="F6F7F9"/>
              </w:rPr>
              <w:t>运用数组、函数和指针进行程序设计</w:t>
            </w:r>
          </w:p>
        </w:tc>
        <w:tc>
          <w:tcPr>
            <w:tcW w:w="1288" w:type="dxa"/>
            <w:vAlign w:val="center"/>
          </w:tcPr>
          <w:p w14:paraId="72BD23FC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成绩</w:t>
            </w:r>
          </w:p>
        </w:tc>
        <w:tc>
          <w:tcPr>
            <w:tcW w:w="1634" w:type="dxa"/>
            <w:vAlign w:val="center"/>
          </w:tcPr>
          <w:p w14:paraId="5D1A6132" w14:textId="1FABE65F" w:rsidR="00047C52" w:rsidRPr="00BE231F" w:rsidRDefault="000F596D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/>
                <w:color w:val="FF0000"/>
                <w:sz w:val="28"/>
                <w:szCs w:val="28"/>
              </w:rPr>
              <w:t>94</w:t>
            </w:r>
          </w:p>
        </w:tc>
      </w:tr>
      <w:tr w:rsidR="00047C52" w:rsidRPr="00BE231F" w14:paraId="6C525F88" w14:textId="77777777" w:rsidTr="00047C52">
        <w:trPr>
          <w:trHeight w:val="459"/>
        </w:trPr>
        <w:tc>
          <w:tcPr>
            <w:tcW w:w="1728" w:type="dxa"/>
            <w:vAlign w:val="center"/>
          </w:tcPr>
          <w:p w14:paraId="6DB960A6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者</w:t>
            </w:r>
          </w:p>
        </w:tc>
        <w:tc>
          <w:tcPr>
            <w:tcW w:w="1192" w:type="dxa"/>
            <w:vAlign w:val="center"/>
          </w:tcPr>
          <w:p w14:paraId="7BBD9FFC" w14:textId="4B808DA3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陈柏斤</w:t>
            </w:r>
          </w:p>
        </w:tc>
        <w:tc>
          <w:tcPr>
            <w:tcW w:w="1460" w:type="dxa"/>
            <w:vAlign w:val="center"/>
          </w:tcPr>
          <w:p w14:paraId="34AF851A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专业班级</w:t>
            </w:r>
          </w:p>
        </w:tc>
        <w:tc>
          <w:tcPr>
            <w:tcW w:w="1460" w:type="dxa"/>
            <w:vAlign w:val="center"/>
          </w:tcPr>
          <w:p w14:paraId="4C920857" w14:textId="3C3FDB43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计算机类2</w:t>
            </w:r>
            <w:r w:rsidRPr="00BE231F">
              <w:rPr>
                <w:rFonts w:ascii="宋体" w:hAnsi="宋体"/>
                <w:sz w:val="28"/>
                <w:szCs w:val="28"/>
              </w:rPr>
              <w:t>302</w:t>
            </w:r>
          </w:p>
        </w:tc>
        <w:tc>
          <w:tcPr>
            <w:tcW w:w="1288" w:type="dxa"/>
            <w:vAlign w:val="center"/>
          </w:tcPr>
          <w:p w14:paraId="1956DFE7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组别</w:t>
            </w:r>
          </w:p>
        </w:tc>
        <w:tc>
          <w:tcPr>
            <w:tcW w:w="1634" w:type="dxa"/>
            <w:vAlign w:val="center"/>
          </w:tcPr>
          <w:p w14:paraId="34D862C8" w14:textId="1253A4F2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无</w:t>
            </w:r>
          </w:p>
        </w:tc>
      </w:tr>
      <w:tr w:rsidR="00047C52" w:rsidRPr="00BE231F" w14:paraId="40DAC40B" w14:textId="77777777" w:rsidTr="00047C52">
        <w:trPr>
          <w:trHeight w:val="449"/>
        </w:trPr>
        <w:tc>
          <w:tcPr>
            <w:tcW w:w="1728" w:type="dxa"/>
            <w:vAlign w:val="center"/>
          </w:tcPr>
          <w:p w14:paraId="2F27CC2F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同组者</w:t>
            </w:r>
          </w:p>
        </w:tc>
        <w:tc>
          <w:tcPr>
            <w:tcW w:w="4112" w:type="dxa"/>
            <w:gridSpan w:val="3"/>
            <w:vAlign w:val="center"/>
          </w:tcPr>
          <w:p w14:paraId="24D0F095" w14:textId="78CB66D0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无</w:t>
            </w:r>
          </w:p>
        </w:tc>
        <w:tc>
          <w:tcPr>
            <w:tcW w:w="1288" w:type="dxa"/>
            <w:vAlign w:val="center"/>
          </w:tcPr>
          <w:p w14:paraId="7EAA3EDF" w14:textId="77777777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日期</w:t>
            </w:r>
          </w:p>
        </w:tc>
        <w:tc>
          <w:tcPr>
            <w:tcW w:w="1634" w:type="dxa"/>
            <w:vAlign w:val="center"/>
          </w:tcPr>
          <w:p w14:paraId="643ADA6F" w14:textId="736287CF" w:rsidR="00047C52" w:rsidRPr="00BE231F" w:rsidRDefault="00047C52" w:rsidP="00047C52">
            <w:pPr>
              <w:jc w:val="center"/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/>
                <w:sz w:val="28"/>
                <w:szCs w:val="28"/>
              </w:rPr>
              <w:t>2023</w:t>
            </w:r>
            <w:r w:rsidRPr="00BE231F">
              <w:rPr>
                <w:rFonts w:ascii="宋体" w:hAnsi="宋体" w:hint="eastAsia"/>
                <w:sz w:val="28"/>
                <w:szCs w:val="28"/>
              </w:rPr>
              <w:t xml:space="preserve">  年1</w:t>
            </w:r>
            <w:r w:rsidRPr="00BE231F">
              <w:rPr>
                <w:rFonts w:ascii="宋体" w:hAnsi="宋体"/>
                <w:sz w:val="28"/>
                <w:szCs w:val="28"/>
              </w:rPr>
              <w:t>1</w:t>
            </w:r>
            <w:r w:rsidRPr="00BE231F">
              <w:rPr>
                <w:rFonts w:ascii="宋体" w:hAnsi="宋体" w:hint="eastAsia"/>
                <w:sz w:val="28"/>
                <w:szCs w:val="28"/>
              </w:rPr>
              <w:t xml:space="preserve">  月  </w:t>
            </w:r>
            <w:r w:rsidRPr="00BE231F">
              <w:rPr>
                <w:rFonts w:ascii="宋体" w:hAnsi="宋体"/>
                <w:sz w:val="28"/>
                <w:szCs w:val="28"/>
              </w:rPr>
              <w:t>21</w:t>
            </w:r>
            <w:r w:rsidRPr="00BE231F">
              <w:rPr>
                <w:rFonts w:ascii="宋体" w:hAnsi="宋体" w:hint="eastAsia"/>
                <w:sz w:val="28"/>
                <w:szCs w:val="28"/>
              </w:rPr>
              <w:t>日</w:t>
            </w:r>
          </w:p>
        </w:tc>
      </w:tr>
      <w:tr w:rsidR="00047C52" w:rsidRPr="00BE231F" w14:paraId="4CA75425" w14:textId="77777777" w:rsidTr="00047C52">
        <w:trPr>
          <w:trHeight w:val="11370"/>
        </w:trPr>
        <w:tc>
          <w:tcPr>
            <w:tcW w:w="8762" w:type="dxa"/>
            <w:gridSpan w:val="6"/>
          </w:tcPr>
          <w:p w14:paraId="239FAD2B" w14:textId="77777777" w:rsidR="00047C52" w:rsidRPr="00BE231F" w:rsidRDefault="00047C52" w:rsidP="00047C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lastRenderedPageBreak/>
              <w:t>第一部分：实验分析与设计（可加页）</w:t>
            </w:r>
          </w:p>
          <w:p w14:paraId="3FC315ED" w14:textId="77777777" w:rsidR="00047C52" w:rsidRPr="00BE231F" w:rsidRDefault="00047C52" w:rsidP="00047C52">
            <w:pPr>
              <w:numPr>
                <w:ilvl w:val="0"/>
                <w:numId w:val="1"/>
              </w:numPr>
              <w:tabs>
                <w:tab w:val="left" w:pos="420"/>
              </w:tabs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</w:t>
            </w:r>
            <w:r w:rsidRPr="00BE231F">
              <w:rPr>
                <w:rFonts w:ascii="宋体" w:hAnsi="宋体" w:hint="eastAsia"/>
                <w:color w:val="000000"/>
                <w:sz w:val="28"/>
                <w:szCs w:val="28"/>
              </w:rPr>
              <w:t>内容</w:t>
            </w:r>
            <w:r w:rsidRPr="00BE231F">
              <w:rPr>
                <w:rFonts w:ascii="宋体" w:hAnsi="宋体" w:hint="eastAsia"/>
                <w:sz w:val="28"/>
                <w:szCs w:val="28"/>
              </w:rPr>
              <w:t>描述（问题域描述）</w:t>
            </w:r>
          </w:p>
          <w:p w14:paraId="3A2CEDA1" w14:textId="7F248BA6" w:rsidR="00047C52" w:rsidRPr="00BE231F" w:rsidRDefault="00BE231F" w:rsidP="00047C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设计九宫格输入法</w:t>
            </w:r>
          </w:p>
          <w:p w14:paraId="2F281DDC" w14:textId="77777777" w:rsidR="00047C52" w:rsidRPr="00BE231F" w:rsidRDefault="00047C52" w:rsidP="00047C52">
            <w:pPr>
              <w:rPr>
                <w:rFonts w:ascii="宋体" w:hAnsi="宋体"/>
                <w:sz w:val="28"/>
                <w:szCs w:val="28"/>
              </w:rPr>
            </w:pPr>
          </w:p>
          <w:p w14:paraId="310E3E11" w14:textId="77777777" w:rsidR="00047C52" w:rsidRPr="00BE231F" w:rsidRDefault="00047C52" w:rsidP="00047C52">
            <w:pPr>
              <w:numPr>
                <w:ilvl w:val="0"/>
                <w:numId w:val="1"/>
              </w:numPr>
              <w:tabs>
                <w:tab w:val="left" w:pos="420"/>
              </w:tabs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基本原理与设计（包括实验方案设计，实验手段的确定，试验步骤等，用硬件逻辑或者算法描述）</w:t>
            </w:r>
          </w:p>
          <w:p w14:paraId="0A6FCE0C" w14:textId="4589BFAB" w:rsidR="00047C52" w:rsidRPr="00BE231F" w:rsidRDefault="00FF555F" w:rsidP="00047C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方案设计:</w:t>
            </w:r>
            <w:r w:rsidRPr="00BE231F">
              <w:rPr>
                <w:rFonts w:ascii="宋体" w:hAnsi="宋体" w:cs="Segoe UI"/>
                <w:color w:val="404040"/>
                <w:sz w:val="28"/>
                <w:szCs w:val="28"/>
                <w:shd w:val="clear" w:color="auto" w:fill="F6F7F9"/>
              </w:rPr>
              <w:t xml:space="preserve"> </w:t>
            </w:r>
            <w:r w:rsidR="00BE231F" w:rsidRPr="00BE231F">
              <w:rPr>
                <w:rFonts w:ascii="宋体" w:hAnsi="宋体" w:cs="微软雅黑" w:hint="eastAsia"/>
                <w:bCs/>
                <w:sz w:val="28"/>
                <w:szCs w:val="28"/>
                <w:shd w:val="clear" w:color="auto" w:fill="F6F7F9"/>
              </w:rPr>
              <w:t>运用数组、函数和指针进行程序设计</w:t>
            </w:r>
          </w:p>
          <w:p w14:paraId="7E405ADA" w14:textId="7498396E" w:rsidR="00047C52" w:rsidRPr="00BE231F" w:rsidRDefault="00EE3191" w:rsidP="00047C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手段的确定:分析题目用意,发现有需要用</w:t>
            </w:r>
            <w:r w:rsidR="00572052" w:rsidRPr="00BE231F">
              <w:rPr>
                <w:rFonts w:ascii="宋体" w:hAnsi="宋体" w:cs="Segoe UI" w:hint="eastAsia"/>
                <w:color w:val="404040"/>
                <w:sz w:val="28"/>
                <w:szCs w:val="28"/>
                <w:shd w:val="clear" w:color="auto" w:fill="F6F7F9"/>
              </w:rPr>
              <w:t>数组</w:t>
            </w:r>
            <w:r w:rsidR="00BE231F" w:rsidRPr="00BE231F">
              <w:rPr>
                <w:rFonts w:ascii="宋体" w:hAnsi="宋体" w:cs="Segoe UI" w:hint="eastAsia"/>
                <w:color w:val="404040"/>
                <w:sz w:val="28"/>
                <w:szCs w:val="28"/>
                <w:shd w:val="clear" w:color="auto" w:fill="F6F7F9"/>
              </w:rPr>
              <w:t>,指针</w:t>
            </w:r>
            <w:r w:rsidR="00572052" w:rsidRPr="00BE231F">
              <w:rPr>
                <w:rFonts w:ascii="宋体" w:hAnsi="宋体" w:cs="Segoe UI" w:hint="eastAsia"/>
                <w:color w:val="404040"/>
                <w:sz w:val="28"/>
                <w:szCs w:val="28"/>
                <w:shd w:val="clear" w:color="auto" w:fill="F6F7F9"/>
              </w:rPr>
              <w:t>与函数</w:t>
            </w:r>
            <w:r w:rsidRPr="00BE231F">
              <w:rPr>
                <w:rFonts w:ascii="宋体" w:hAnsi="宋体" w:cs="Segoe UI" w:hint="eastAsia"/>
                <w:color w:val="404040"/>
                <w:sz w:val="28"/>
                <w:szCs w:val="28"/>
                <w:shd w:val="clear" w:color="auto" w:fill="F6F7F9"/>
              </w:rPr>
              <w:t>解决的问题.</w:t>
            </w:r>
          </w:p>
          <w:p w14:paraId="09D8A494" w14:textId="77777777" w:rsidR="00EE3191" w:rsidRPr="00BE231F" w:rsidRDefault="00EE3191" w:rsidP="00EE3191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试验步骤:源代码如下:</w:t>
            </w:r>
          </w:p>
          <w:p w14:paraId="668FB3BE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>#include&lt;stdio.h&gt;</w:t>
            </w:r>
          </w:p>
          <w:p w14:paraId="31EF6960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>#include&lt;string.h&gt;</w:t>
            </w:r>
          </w:p>
          <w:p w14:paraId="48AA4A30" w14:textId="18D90CA1" w:rsidR="00646F00" w:rsidRPr="00646F00" w:rsidRDefault="000E7C80" w:rsidP="00646F00">
            <w:pPr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/>
                <w:noProof/>
                <w:sz w:val="28"/>
                <w:szCs w:val="28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59C6332F" wp14:editId="67D20537">
                      <wp:simplePos x="0" y="0"/>
                      <wp:positionH relativeFrom="column">
                        <wp:posOffset>1037704</wp:posOffset>
                      </wp:positionH>
                      <wp:positionV relativeFrom="paragraph">
                        <wp:posOffset>-1189317</wp:posOffset>
                      </wp:positionV>
                      <wp:extent cx="2953800" cy="2932560"/>
                      <wp:effectExtent l="38100" t="38100" r="37465" b="39370"/>
                      <wp:wrapNone/>
                      <wp:docPr id="487816935" name="墨迹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53800" cy="2932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91FB48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" o:spid="_x0000_s1026" type="#_x0000_t75" style="position:absolute;left:0;text-align:left;margin-left:81.2pt;margin-top:-94.15pt;width:233.6pt;height:231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">
                      <v:imagedata r:id="rId9" o:title=""/>
                    </v:shape>
                  </w:pict>
                </mc:Fallback>
              </mc:AlternateContent>
            </w:r>
          </w:p>
          <w:p w14:paraId="47ECE3C3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>int main(){</w:t>
            </w:r>
          </w:p>
          <w:p w14:paraId="65EA7EE3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char ret[1000];</w:t>
            </w:r>
          </w:p>
          <w:p w14:paraId="7012BC81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char tmp[1000];</w:t>
            </w:r>
          </w:p>
          <w:p w14:paraId="19D68C3D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char ret_total[50] = {"0 1,.?!2ABC3DEF4GHI5JKL6MNO7PQRS8TUV9WXYZ"};</w:t>
            </w:r>
          </w:p>
          <w:p w14:paraId="56CEBEE0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int nums_total[20] = {2,5,4,4,4,4,4,5,4,5};</w:t>
            </w:r>
          </w:p>
          <w:p w14:paraId="547D727D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char c;</w:t>
            </w:r>
          </w:p>
          <w:p w14:paraId="6B9DFA74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int count = 0;</w:t>
            </w:r>
          </w:p>
          <w:p w14:paraId="269E1433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while(~scanf("%s",tmp)){</w:t>
            </w:r>
          </w:p>
          <w:p w14:paraId="1979BD46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int len = strlen(tmp);</w:t>
            </w:r>
          </w:p>
          <w:p w14:paraId="6E5EEA9D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lastRenderedPageBreak/>
              <w:t xml:space="preserve">        int i = (*tmp) - '0';</w:t>
            </w:r>
          </w:p>
          <w:p w14:paraId="4A5B6E1D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len -=  (nums_total[i]*((len - 1) / nums_total[i]));</w:t>
            </w:r>
          </w:p>
          <w:p w14:paraId="309C29B9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for(;i&gt;0;i--){</w:t>
            </w:r>
          </w:p>
          <w:p w14:paraId="71F97A37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    len += nums_total[i - 1];</w:t>
            </w:r>
          </w:p>
          <w:p w14:paraId="0AD29249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}</w:t>
            </w:r>
          </w:p>
          <w:p w14:paraId="4B42A933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    ret[count++] = ret_total[len - 1];</w:t>
            </w:r>
          </w:p>
          <w:p w14:paraId="5761E996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}</w:t>
            </w:r>
          </w:p>
          <w:p w14:paraId="624AF416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ret[count] = '\0';</w:t>
            </w:r>
          </w:p>
          <w:p w14:paraId="7082CC9A" w14:textId="62F5AE02" w:rsidR="00646F00" w:rsidRPr="00646F00" w:rsidRDefault="000E7C80" w:rsidP="00646F00">
            <w:pPr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/>
                <w:noProof/>
                <w:sz w:val="28"/>
                <w:szCs w:val="28"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0621615D" wp14:editId="28A50FB2">
                      <wp:simplePos x="0" y="0"/>
                      <wp:positionH relativeFrom="column">
                        <wp:posOffset>1375495</wp:posOffset>
                      </wp:positionH>
                      <wp:positionV relativeFrom="paragraph">
                        <wp:posOffset>-854277</wp:posOffset>
                      </wp:positionV>
                      <wp:extent cx="2161800" cy="2346120"/>
                      <wp:effectExtent l="38100" t="38100" r="48260" b="35560"/>
                      <wp:wrapNone/>
                      <wp:docPr id="186789904" name="墨迹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61800" cy="234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2C1DA7" id="墨迹 2" o:spid="_x0000_s1026" type="#_x0000_t75" style="position:absolute;left:0;text-align:left;margin-left:107.8pt;margin-top:-67.75pt;width:171.2pt;height:18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">
                      <v:imagedata r:id="rId11" o:title=""/>
                    </v:shape>
                  </w:pict>
                </mc:Fallback>
              </mc:AlternateContent>
            </w:r>
            <w:r w:rsidR="00646F00" w:rsidRPr="00646F00">
              <w:rPr>
                <w:rFonts w:ascii="宋体" w:hAnsi="宋体"/>
                <w:sz w:val="28"/>
                <w:szCs w:val="28"/>
              </w:rPr>
              <w:t xml:space="preserve">    printf("%s",ret);</w:t>
            </w:r>
          </w:p>
          <w:p w14:paraId="64F01D44" w14:textId="77777777" w:rsidR="00646F00" w:rsidRPr="00646F00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 xml:space="preserve">    return 0;</w:t>
            </w:r>
          </w:p>
          <w:p w14:paraId="204BA06A" w14:textId="6A9F9424" w:rsidR="00047C52" w:rsidRPr="00BE231F" w:rsidRDefault="00646F00" w:rsidP="00646F00">
            <w:pPr>
              <w:rPr>
                <w:rFonts w:ascii="宋体" w:hAnsi="宋体"/>
                <w:sz w:val="28"/>
                <w:szCs w:val="28"/>
              </w:rPr>
            </w:pPr>
            <w:r w:rsidRPr="00646F00">
              <w:rPr>
                <w:rFonts w:ascii="宋体" w:hAnsi="宋体"/>
                <w:sz w:val="28"/>
                <w:szCs w:val="28"/>
              </w:rPr>
              <w:t>}</w:t>
            </w:r>
            <w:r w:rsidR="00047C52" w:rsidRPr="00BE231F">
              <w:rPr>
                <w:rFonts w:ascii="宋体" w:hAnsi="宋体" w:hint="eastAsia"/>
                <w:sz w:val="28"/>
                <w:szCs w:val="28"/>
              </w:rPr>
              <w:t>三、主要仪器设备及耗材</w:t>
            </w:r>
          </w:p>
          <w:p w14:paraId="44640883" w14:textId="412CF0BF" w:rsidR="00047C52" w:rsidRPr="00BE231F" w:rsidRDefault="00EE3191" w:rsidP="00047C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电脑,鼠标,键盘,IDE</w:t>
            </w:r>
          </w:p>
        </w:tc>
      </w:tr>
    </w:tbl>
    <w:p w14:paraId="4A53DF04" w14:textId="77777777" w:rsidR="001B3711" w:rsidRPr="00BE231F" w:rsidRDefault="001B3711">
      <w:pPr>
        <w:rPr>
          <w:rFonts w:ascii="宋体" w:hAnsi="宋体"/>
          <w:sz w:val="28"/>
          <w:szCs w:val="28"/>
        </w:rPr>
      </w:pPr>
    </w:p>
    <w:tbl>
      <w:tblPr>
        <w:tblW w:w="8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763"/>
      </w:tblGrid>
      <w:tr w:rsidR="001B3711" w:rsidRPr="00BE231F" w14:paraId="1C3224E4" w14:textId="77777777">
        <w:trPr>
          <w:trHeight w:val="14013"/>
        </w:trPr>
        <w:tc>
          <w:tcPr>
            <w:tcW w:w="8763" w:type="dxa"/>
          </w:tcPr>
          <w:p w14:paraId="0E9F728D" w14:textId="77777777" w:rsidR="001B3711" w:rsidRPr="00BE231F" w:rsidRDefault="00000000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lastRenderedPageBreak/>
              <w:t>第二部分：实验调试与结果分析（可加页）</w:t>
            </w:r>
          </w:p>
          <w:p w14:paraId="15FA3363" w14:textId="77777777" w:rsidR="001B3711" w:rsidRPr="00BE231F" w:rsidRDefault="00000000">
            <w:pPr>
              <w:numPr>
                <w:ilvl w:val="0"/>
                <w:numId w:val="2"/>
              </w:numPr>
              <w:tabs>
                <w:tab w:val="left" w:pos="420"/>
              </w:tabs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调试过程（包括调试方法描述、实验数据记录，实验现象记录，实验过程发现的问题等）</w:t>
            </w:r>
          </w:p>
          <w:p w14:paraId="4EE442E5" w14:textId="6CE7D011" w:rsidR="001B3711" w:rsidRPr="00BE231F" w:rsidRDefault="00572052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一开始发现测试案例通过,但提交发现答案错误,</w:t>
            </w:r>
            <w:r w:rsidR="00BE231F" w:rsidRPr="00BE231F">
              <w:rPr>
                <w:rFonts w:ascii="宋体" w:hAnsi="宋体" w:hint="eastAsia"/>
                <w:sz w:val="28"/>
                <w:szCs w:val="28"/>
              </w:rPr>
              <w:t>然后发现数据有可能超过范围,要要先对数据进行处理,再进行使用.</w:t>
            </w:r>
          </w:p>
          <w:p w14:paraId="323376AC" w14:textId="77777777" w:rsidR="001B3711" w:rsidRPr="00BE231F" w:rsidRDefault="001B3711">
            <w:pPr>
              <w:rPr>
                <w:rFonts w:ascii="宋体" w:hAnsi="宋体"/>
                <w:sz w:val="28"/>
                <w:szCs w:val="28"/>
              </w:rPr>
            </w:pPr>
          </w:p>
          <w:p w14:paraId="7B5C6405" w14:textId="77777777" w:rsidR="001B3711" w:rsidRPr="00BE231F" w:rsidRDefault="00000000">
            <w:pPr>
              <w:numPr>
                <w:ilvl w:val="0"/>
                <w:numId w:val="2"/>
              </w:numPr>
              <w:tabs>
                <w:tab w:val="left" w:pos="420"/>
              </w:tabs>
              <w:rPr>
                <w:rFonts w:ascii="宋体" w:hAnsi="宋体"/>
                <w:color w:val="000000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color w:val="000000"/>
                <w:sz w:val="28"/>
                <w:szCs w:val="28"/>
              </w:rPr>
              <w:t>实验结果及分析（包括结果描述、实验现象分析、影响因素讨论、综合分析和结论等</w:t>
            </w:r>
            <w:r w:rsidRPr="00BE231F">
              <w:rPr>
                <w:rFonts w:ascii="宋体" w:hAnsi="宋体"/>
                <w:color w:val="000000"/>
                <w:sz w:val="28"/>
                <w:szCs w:val="28"/>
              </w:rPr>
              <w:t>）</w:t>
            </w:r>
          </w:p>
          <w:p w14:paraId="3920036E" w14:textId="1A31B16E" w:rsidR="001B3711" w:rsidRPr="00BE231F" w:rsidRDefault="0063383A" w:rsidP="0063383A">
            <w:pPr>
              <w:widowControl/>
              <w:spacing w:line="315" w:lineRule="atLeast"/>
              <w:jc w:val="left"/>
              <w:rPr>
                <w:rFonts w:ascii="宋体" w:hAnsi="宋体" w:cs="宋体"/>
                <w:color w:val="000000"/>
                <w:kern w:val="0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color w:val="000000"/>
                <w:sz w:val="28"/>
                <w:szCs w:val="28"/>
              </w:rPr>
              <w:t>结果描述:结果正确.</w:t>
            </w:r>
          </w:p>
          <w:p w14:paraId="38B2D7CF" w14:textId="48D2CC29" w:rsidR="001B3711" w:rsidRPr="00BE231F" w:rsidRDefault="000E7C80">
            <w:pPr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noProof/>
                <w:color w:val="000000"/>
                <w:sz w:val="28"/>
                <w:szCs w:val="28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59EF2945" wp14:editId="1BADFBC5">
                      <wp:simplePos x="0" y="0"/>
                      <wp:positionH relativeFrom="column">
                        <wp:posOffset>1361482</wp:posOffset>
                      </wp:positionH>
                      <wp:positionV relativeFrom="paragraph">
                        <wp:posOffset>-635748</wp:posOffset>
                      </wp:positionV>
                      <wp:extent cx="2215080" cy="1986120"/>
                      <wp:effectExtent l="38100" t="38100" r="52070" b="52705"/>
                      <wp:wrapNone/>
                      <wp:docPr id="1671377243" name="墨迹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15080" cy="1986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433C870" id="墨迹 3" o:spid="_x0000_s1026" type="#_x0000_t75" style="position:absolute;left:0;text-align:left;margin-left:106.7pt;margin-top:-50.55pt;width:175.4pt;height:157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">
                      <v:imagedata r:id="rId13" o:title=""/>
                    </v:shape>
                  </w:pict>
                </mc:Fallback>
              </mc:AlternateContent>
            </w:r>
            <w:r w:rsidR="0063383A" w:rsidRPr="00BE231F">
              <w:rPr>
                <w:rFonts w:ascii="宋体" w:hAnsi="宋体" w:hint="eastAsia"/>
                <w:color w:val="000000"/>
                <w:sz w:val="28"/>
                <w:szCs w:val="28"/>
              </w:rPr>
              <w:t>影响因素讨论:</w:t>
            </w:r>
            <w:r w:rsidR="00572052" w:rsidRPr="00BE231F">
              <w:rPr>
                <w:rFonts w:ascii="宋体" w:hAnsi="宋体" w:hint="eastAsia"/>
                <w:sz w:val="28"/>
                <w:szCs w:val="28"/>
              </w:rPr>
              <w:t>没有认真审题</w:t>
            </w:r>
            <w:r w:rsidR="0063383A" w:rsidRPr="00BE231F">
              <w:rPr>
                <w:rFonts w:ascii="宋体" w:hAnsi="宋体" w:hint="eastAsia"/>
                <w:sz w:val="28"/>
                <w:szCs w:val="28"/>
              </w:rPr>
              <w:t>.</w:t>
            </w:r>
          </w:p>
          <w:p w14:paraId="400DE55C" w14:textId="77777777" w:rsidR="001B3711" w:rsidRPr="00BE231F" w:rsidRDefault="001B3711">
            <w:pPr>
              <w:rPr>
                <w:rFonts w:ascii="宋体" w:hAnsi="宋体"/>
                <w:sz w:val="28"/>
                <w:szCs w:val="28"/>
              </w:rPr>
            </w:pPr>
          </w:p>
          <w:p w14:paraId="7024C6FF" w14:textId="77777777" w:rsidR="001B3711" w:rsidRPr="00BE231F" w:rsidRDefault="00000000">
            <w:pPr>
              <w:numPr>
                <w:ilvl w:val="0"/>
                <w:numId w:val="2"/>
              </w:numPr>
              <w:tabs>
                <w:tab w:val="left" w:pos="420"/>
              </w:tabs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小结、建议及体会</w:t>
            </w:r>
          </w:p>
          <w:p w14:paraId="01C275E9" w14:textId="17A0D771" w:rsidR="001B3711" w:rsidRPr="00BE231F" w:rsidRDefault="0063383A">
            <w:pPr>
              <w:rPr>
                <w:rFonts w:ascii="宋体" w:hAnsi="宋体"/>
                <w:sz w:val="28"/>
                <w:szCs w:val="28"/>
              </w:rPr>
            </w:pPr>
            <w:r w:rsidRPr="00BE231F">
              <w:rPr>
                <w:rFonts w:ascii="宋体" w:hAnsi="宋体" w:hint="eastAsia"/>
                <w:sz w:val="28"/>
                <w:szCs w:val="28"/>
              </w:rPr>
              <w:t>实验小结:</w:t>
            </w:r>
            <w:r w:rsidR="00572052" w:rsidRPr="00BE231F">
              <w:rPr>
                <w:rFonts w:ascii="宋体" w:hAnsi="宋体" w:hint="eastAsia"/>
                <w:sz w:val="28"/>
                <w:szCs w:val="28"/>
              </w:rPr>
              <w:t>要认真审题</w:t>
            </w:r>
          </w:p>
        </w:tc>
      </w:tr>
    </w:tbl>
    <w:p w14:paraId="4ABE0FFA" w14:textId="77777777" w:rsidR="00924002" w:rsidRPr="00BE231F" w:rsidRDefault="00924002">
      <w:pPr>
        <w:rPr>
          <w:rFonts w:ascii="宋体" w:hAnsi="宋体"/>
          <w:sz w:val="28"/>
          <w:szCs w:val="28"/>
        </w:rPr>
      </w:pPr>
    </w:p>
    <w:sectPr w:rsidR="00924002" w:rsidRPr="00BE231F">
      <w:headerReference w:type="default" r:id="rId14"/>
      <w:pgSz w:w="11906" w:h="16838"/>
      <w:pgMar w:top="1134" w:right="1797" w:bottom="851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B922F" w14:textId="77777777" w:rsidR="00622B29" w:rsidRDefault="00622B29">
      <w:r>
        <w:separator/>
      </w:r>
    </w:p>
  </w:endnote>
  <w:endnote w:type="continuationSeparator" w:id="0">
    <w:p w14:paraId="202A1527" w14:textId="77777777" w:rsidR="00622B29" w:rsidRDefault="00622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BC6C0" w14:textId="77777777" w:rsidR="00622B29" w:rsidRDefault="00622B29">
      <w:r>
        <w:separator/>
      </w:r>
    </w:p>
  </w:footnote>
  <w:footnote w:type="continuationSeparator" w:id="0">
    <w:p w14:paraId="4A36E3B2" w14:textId="77777777" w:rsidR="00622B29" w:rsidRDefault="00622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FDD51C" w14:textId="77777777" w:rsidR="001B3711" w:rsidRDefault="001B3711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multilevel"/>
    <w:tmpl w:val="00000016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000001C"/>
    <w:multiLevelType w:val="multilevel"/>
    <w:tmpl w:val="0000001C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18344414">
    <w:abstractNumId w:val="1"/>
  </w:num>
  <w:num w:numId="2" w16cid:durableId="226037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e2MDIzMzU0sTBR0lEKTi0uzszPAykwrAUAEeWSOiwAAAA="/>
    <w:docVar w:name="commondata" w:val="eyJoZGlkIjoiY2E0YWRhZDcyMTU0NjNkYTVhMjFiOGUxZWMzZTBlYzQifQ=="/>
  </w:docVars>
  <w:rsids>
    <w:rsidRoot w:val="00172A27"/>
    <w:rsid w:val="00024599"/>
    <w:rsid w:val="0002712B"/>
    <w:rsid w:val="00047C52"/>
    <w:rsid w:val="00054875"/>
    <w:rsid w:val="00073BD0"/>
    <w:rsid w:val="00087B80"/>
    <w:rsid w:val="000D5DF1"/>
    <w:rsid w:val="000E7C80"/>
    <w:rsid w:val="000F596D"/>
    <w:rsid w:val="0016467D"/>
    <w:rsid w:val="00172A27"/>
    <w:rsid w:val="0017370C"/>
    <w:rsid w:val="00181421"/>
    <w:rsid w:val="001841D7"/>
    <w:rsid w:val="001B3711"/>
    <w:rsid w:val="001E437F"/>
    <w:rsid w:val="00212113"/>
    <w:rsid w:val="00256654"/>
    <w:rsid w:val="00266042"/>
    <w:rsid w:val="00267D64"/>
    <w:rsid w:val="002967C5"/>
    <w:rsid w:val="00321BE1"/>
    <w:rsid w:val="0038142B"/>
    <w:rsid w:val="003C256B"/>
    <w:rsid w:val="003F1E0E"/>
    <w:rsid w:val="00425E9D"/>
    <w:rsid w:val="0043092E"/>
    <w:rsid w:val="00436025"/>
    <w:rsid w:val="00450C31"/>
    <w:rsid w:val="00450C50"/>
    <w:rsid w:val="00453E6D"/>
    <w:rsid w:val="00493424"/>
    <w:rsid w:val="00572052"/>
    <w:rsid w:val="00622B29"/>
    <w:rsid w:val="0063383A"/>
    <w:rsid w:val="00646F00"/>
    <w:rsid w:val="006B20AB"/>
    <w:rsid w:val="006F0D2F"/>
    <w:rsid w:val="006F4F76"/>
    <w:rsid w:val="006F63BF"/>
    <w:rsid w:val="00714B8E"/>
    <w:rsid w:val="0073288B"/>
    <w:rsid w:val="00761314"/>
    <w:rsid w:val="008571A4"/>
    <w:rsid w:val="0086562A"/>
    <w:rsid w:val="00892A64"/>
    <w:rsid w:val="008A4596"/>
    <w:rsid w:val="0091266F"/>
    <w:rsid w:val="00924002"/>
    <w:rsid w:val="009D2093"/>
    <w:rsid w:val="009E5003"/>
    <w:rsid w:val="00A9137D"/>
    <w:rsid w:val="00AB0D57"/>
    <w:rsid w:val="00B2798F"/>
    <w:rsid w:val="00B6579B"/>
    <w:rsid w:val="00B74C67"/>
    <w:rsid w:val="00B77FEC"/>
    <w:rsid w:val="00BB43FD"/>
    <w:rsid w:val="00BE231F"/>
    <w:rsid w:val="00BF4097"/>
    <w:rsid w:val="00C5796A"/>
    <w:rsid w:val="00C80FF4"/>
    <w:rsid w:val="00C91F5D"/>
    <w:rsid w:val="00D359B8"/>
    <w:rsid w:val="00D60F78"/>
    <w:rsid w:val="00D7222F"/>
    <w:rsid w:val="00D83407"/>
    <w:rsid w:val="00DB3F9A"/>
    <w:rsid w:val="00DC7C02"/>
    <w:rsid w:val="00DF240E"/>
    <w:rsid w:val="00E057F9"/>
    <w:rsid w:val="00E22D73"/>
    <w:rsid w:val="00E63C36"/>
    <w:rsid w:val="00E75F6C"/>
    <w:rsid w:val="00EE3191"/>
    <w:rsid w:val="00F21006"/>
    <w:rsid w:val="00F47C20"/>
    <w:rsid w:val="00FC2D4F"/>
    <w:rsid w:val="00FC4696"/>
    <w:rsid w:val="00FF3B08"/>
    <w:rsid w:val="00FF555F"/>
    <w:rsid w:val="0CA4103A"/>
    <w:rsid w:val="0DF330D8"/>
    <w:rsid w:val="173E100D"/>
    <w:rsid w:val="390E3C58"/>
    <w:rsid w:val="45736977"/>
    <w:rsid w:val="63813ED5"/>
    <w:rsid w:val="68ED3272"/>
    <w:rsid w:val="6BE7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637433CA"/>
  <w15:chartTrackingRefBased/>
  <w15:docId w15:val="{1C0FCA46-D099-45FA-A86C-46C0E8D03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Hyperlink"/>
    <w:uiPriority w:val="99"/>
    <w:unhideWhenUsed/>
    <w:rsid w:val="00FF55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ustomXml" Target="ink/ink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7:46:09.764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7890 24575,'0'3'0,"1"0"0,-1-1 0,1 1 0,0 0 0,0 0 0,0-1 0,0 1 0,1 0 0,-1-1 0,1 0 0,-1 1 0,1-1 0,0 0 0,2 3 0,36 31 0,-26-24 0,3 2 0,-12-8 0,0 0 0,1-1 0,0 0 0,1 0 0,-1-1 0,1 0 0,-1 0 0,1 0 0,1-1 0,-1 0 0,9 2 0,112 29 0,-78-19 0,84 14 0,-56-20-448,100 1 0,-15-9-708,111-3-136,-187-6 154,98-23 1,-117 18 1327,31-7-633,127-43 0,-217 60 425,108-36-358,165-81 1,-187 61 206,-66 38 176,48-24 1,-23 17-205,90-64 1,40-49-1436,-107 80 1660,125-104-2887,338-358-1,91-163 1704,-228 225 1046,-13-22-41,-275 340 139,-113 140 12,291-382 0,402-552 0,-453 617 0,7-11 0,182-262 61,-25-23 0,-138 192 156,-205 315 210,-4-4 0,-5-1 1,49-154-1,-70 171 2624,38-193-1,-67 263-2890,4-18 1478,3-90 1,-10 115-1618,0 1 1,5-20-1,0 5-651,-4 15-219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7:46:10.50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6418 24575,'0'1'0,"1"0"0,-1 1 0,0-1 0,1 0 0,-1 0 0,1 0 0,-1 0 0,1 0 0,0-1 0,-1 1 0,1 0 0,0 0 0,0 0 0,-1 0 0,1-1 0,0 1 0,1 1 0,20 11 0,-17-10 0,14 7-187,0-1 0,1-1 0,0-1 1,1 0-1,-1-1 0,1-2 0,33 4 0,14-3 351,70-4 0,-64-2-124,-63 0 113,1 1 0,-1-2 1,1 0-1,-1 0 0,0-1 1,0 0-1,15-7 0,3-4-202,37-23-1,-16 8 32,-30 19-93,-1-1 0,0-1 0,-1-1 0,19-16 0,34-32-837,13-11-67,46-62 49,218-229-3419,-278 284 4393,48-51-382,71-85-1851,106-112-1755,-131 153 3685,19-20-503,39-45 813,327-381-787,-47 48 697,-206 217 75,-50 58 0,-114 143 52,201-238 167,-246 287-219,55-71 0,-18 24 154,65-91 151,-109 127 289,66-104 981,2-22 625,-119 189-2002,38-104-1,-10 20 387,-44 109-238,-1 0-1,-1 0 0,-2-1 0,10-51 1,-16 65 982,1 1 1,1-1-1,8-17 1,2-10 906,0 8-2743,-7 21-614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7:46:13.166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887 24575,'6'2'0,"0"-1"0,-1 1 0,1 1 0,-1-1 0,0 1 0,0 0 0,0 1 0,7 4 0,3 5 0,0 0 0,16 20 0,9 8 0,5 4-143,-30-30 44,0 0-1,0-1 0,33 23 1,-29-24 99,0 1 0,18 18 0,-19-15 0,33 22 0,125 76 0,-159-106 0,0 0 0,29 11 0,-1-2 0,-16-4 0,10 5 0,73 25 0,-87-39 73,1-2 0,0 0 1,-1-1-1,1-2 0,31-3 1,13 1 27,-34 2-150,99-4-668,-117 2 627,-1-1 1,0-1-1,0 0 0,0-1 1,28-12-1,251-106-2879,-253 107 2389,0-1-1,0-2 0,61-37 0,256-138-2619,-57 36 763,-242 122 2437,254-158 0,-158 91-708,44-30-673,327-291-678,-233 121 2326,-26-23-328,-181 217 56,50-64 168,-8-7 0,-8-5 0,102-211 0,-105 160-251,86-177 116,38-150 797,-77 161 2699,-104 230-1627,-29 78-761,-24 63-614,0-1 0,4-40 0,-8 39 42,20-64 0,-10 50 1017,-10 26-271,2 1 1,17-35-1,-12 28-2675,-8 14-5461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2A24A-016B-4F92-98CA-3F6C14690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189</Words>
  <Characters>1080</Characters>
  <Application>Microsoft Office Word</Application>
  <DocSecurity>0</DocSecurity>
  <PresentationFormat/>
  <Lines>9</Lines>
  <Paragraphs>2</Paragraphs>
  <Slides>0</Slides>
  <Notes>0</Notes>
  <HiddenSlides>0</HiddenSlides>
  <MMClips>0</MMClips>
  <ScaleCrop>false</ScaleCrop>
  <Company>whut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生学号</dc:title>
  <dc:subject/>
  <dc:creator>liuchun</dc:creator>
  <cp:keywords/>
  <cp:lastModifiedBy>olaris P</cp:lastModifiedBy>
  <cp:revision>11</cp:revision>
  <dcterms:created xsi:type="dcterms:W3CDTF">2023-11-24T10:11:00Z</dcterms:created>
  <dcterms:modified xsi:type="dcterms:W3CDTF">2024-01-15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28669C7EFD974B3581B8CC60184D93E5</vt:lpwstr>
  </property>
</Properties>
</file>